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7a03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a76d9e3-36a6-4323-932b-6a23e57af68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12Z</dcterms:created>
  <dcterms:modified xsi:type="dcterms:W3CDTF">2023-07-13T1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